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Singapore</w:t>
      </w:r>
      <w:r>
        <w:t xml:space="preserve"> </w:t>
      </w:r>
      <w:r>
        <w:t xml:space="preserve">Singapore</w:t>
      </w:r>
    </w:p>
    <w:bookmarkStart w:id="25" w:name="X3074a36f5cc5657bdff267ef525927d87633919"/>
    <w:p>
      <w:pPr>
        <w:pStyle w:val="Heading1"/>
      </w:pPr>
      <w:r>
        <w:t xml:space="preserve">Cover Letter for Musician Position in Singapore Singapore</w:t>
      </w:r>
    </w:p>
    <w:p>
      <w:pPr>
        <w:pStyle w:val="FirstParagraph"/>
      </w:pPr>
      <w:r>
        <w:t xml:space="preserve">Dear Hiring Manager,</w:t>
      </w:r>
    </w:p>
    <w:p>
      <w:pPr>
        <w:pStyle w:val="BodyText"/>
      </w:pPr>
      <w:r>
        <w:t xml:space="preserve">I am writing to express my enthusiasm for the Musician position at your esteemed organization in Singapore Singapore. As a dedicated and passionate musician with a deep appreciation for the vibrant cultural tapestry of this dynamic city-state, I am eager to contribute my artistic talents, technical expertise, and collaborative spirit to your team. With a career spanning over [X years], I have honed my skills in [specific genres or instruments], while embracing the unique opportunities that Singapore’s multicultural music scene offers. This letter outlines my qualifications and why I am an ideal candidate for this role.</w:t>
      </w:r>
    </w:p>
    <w:bookmarkStart w:id="20" w:name="why-singapore-singapore"/>
    <w:p>
      <w:pPr>
        <w:pStyle w:val="Heading2"/>
      </w:pPr>
      <w:r>
        <w:t xml:space="preserve">Why Singapore Singapore?</w:t>
      </w:r>
    </w:p>
    <w:p>
      <w:pPr>
        <w:pStyle w:val="FirstParagraph"/>
      </w:pPr>
      <w:r>
        <w:t xml:space="preserve">Singapore Singapore is a global hub of innovation, diversity, and artistic expression. Its fusion of East and West, along with a thriving arts community, has long inspired musicians like myself to push creative boundaries. The city’s commitment to fostering the arts through initiatives such as the National Arts Council and events like the Singapore International Jazz Festival exemplifies its dedication to musical excellence. As a musician who thrives in environments that value creativity and collaboration, I am drawn to Singapore Singapore for its ability to nurture talent while providing a platform for global outreach.</w:t>
      </w:r>
    </w:p>
    <w:p>
      <w:pPr>
        <w:pStyle w:val="BodyText"/>
      </w:pPr>
      <w:r>
        <w:t xml:space="preserve">Having spent [X years] in this vibrant city, I have witnessed firsthand how Singapore’s music scene bridges traditional and contemporary sounds. From the soulful melodies of local folk ensembles to the cutting-edge productions of electronic music pioneers, the city offers an unparalleled ecosystem for artistic growth. My experience performing at venues such as [specific venues or events in Singapore] has deepened my understanding of this unique cultural landscape, allowing me to adapt my craft to resonate with diverse audiences.</w:t>
      </w:r>
    </w:p>
    <w:bookmarkEnd w:id="20"/>
    <w:bookmarkStart w:id="21" w:name="professional-background-and-skills"/>
    <w:p>
      <w:pPr>
        <w:pStyle w:val="Heading2"/>
      </w:pPr>
      <w:r>
        <w:t xml:space="preserve">Professional Background and Skills</w:t>
      </w:r>
    </w:p>
    <w:p>
      <w:pPr>
        <w:pStyle w:val="FirstParagraph"/>
      </w:pPr>
      <w:r>
        <w:t xml:space="preserve">As a professional Musician, I have cultivated a versatile skill set that includes [list specific skills: e.g., composition, performance, sound engineering, music production]. My journey began in [city/region], where I studied at [institution] and developed a strong foundation in music theory and practice. Over the years, I have performed in various capacities—from solo acts to ensemble collaborations—across genres such as [mention genres: e.g., classical, jazz, pop, world music]. This adaptability has allowed me to connect with audiences of all backgrounds, a quality I believe aligns perfectly with Singapore’s inclusive and eclectic music culture.</w:t>
      </w:r>
    </w:p>
    <w:p>
      <w:pPr>
        <w:pStyle w:val="BodyText"/>
      </w:pPr>
      <w:r>
        <w:t xml:space="preserve">One of my proudest achievements is [specific achievement: e.g., leading a community music project in Singapore that brought together artists from different cultural backgrounds]. This experience not only reinforced my commitment to using music as a unifying force but also highlighted the importance of collaboration in creating impactful art. In Singapore Singapore, where multiculturalism is celebrated, I have worked closely with artists from diverse traditions, blending elements of [specific influences] into my compositions. This ability to merge traditions while innovating resonates with the city’s ethos of progress and inclusivity.</w:t>
      </w:r>
    </w:p>
    <w:bookmarkEnd w:id="21"/>
    <w:bookmarkStart w:id="22" w:name="why-me-the-value-i-bring"/>
    <w:p>
      <w:pPr>
        <w:pStyle w:val="Heading2"/>
      </w:pPr>
      <w:r>
        <w:t xml:space="preserve">Why Me? The Value I Bring</w:t>
      </w:r>
    </w:p>
    <w:p>
      <w:pPr>
        <w:pStyle w:val="FirstParagraph"/>
      </w:pPr>
      <w:r>
        <w:t xml:space="preserve">My strength lies in my ability to combine technical proficiency with a deep emotional connection to music. Whether it’s composing for a film score, performing live, or mentoring young musicians, I approach each task with integrity and passion. For instance, during my time in Singapore Singapore, I collaborated with [specific project or organization], where I contributed to [specific outcome: e.g., a community-based music initiative that reached over 500 participants]. This experience underscored my ability to work within structured environments while maintaining creative freedom.</w:t>
      </w:r>
    </w:p>
    <w:p>
      <w:pPr>
        <w:pStyle w:val="BodyText"/>
      </w:pPr>
      <w:r>
        <w:t xml:space="preserve">Additionally, I am proficient in using modern tools and technologies to enhance musical production. My knowledge of [software/technologies: e.g., Pro Tools, Ableton Live] enables me to create high-quality recordings that meet professional standards. In Singapore’s competitive music industry, where innovation is key, I am confident that my technical skills will add value to your team. Moreover, my fluency in [languages: e.g., English and Mandarin] allows me to communicate effectively with a broad audience, a critical asset in a multilingual city like Singapore.</w:t>
      </w:r>
    </w:p>
    <w:bookmarkEnd w:id="22"/>
    <w:bookmarkStart w:id="23" w:name="Xcf6e949472b9cdc4249fb94c2e1c489221a5c55"/>
    <w:p>
      <w:pPr>
        <w:pStyle w:val="Heading2"/>
      </w:pPr>
      <w:r>
        <w:t xml:space="preserve">Alignment with Your Organization’s Mission</w:t>
      </w:r>
    </w:p>
    <w:p>
      <w:pPr>
        <w:pStyle w:val="FirstParagraph"/>
      </w:pPr>
      <w:r>
        <w:t xml:space="preserve">Your organization’s dedication to [specific mission or values: e.g., promoting local talent, fostering cultural exchange] deeply resonates with my own goals as a musician. I am particularly impressed by [specific example: e.g., your recent concert series showcasing emerging artists in Singapore]. As someone who believes in the transformative power of music, I am eager to contribute to initiatives that elevate the arts and inspire future generations. My experience in organizing workshops and masterclasses, such as [specific event], has equipped me with the leadership skills necessary to support your mission.</w:t>
      </w:r>
    </w:p>
    <w:p>
      <w:pPr>
        <w:pStyle w:val="BodyText"/>
      </w:pPr>
      <w:r>
        <w:t xml:space="preserve">Furthermore, my understanding of Singapore’s music industry—its challenges and opportunities—positions me to adapt quickly to your organization’s needs. I am familiar with the regulatory landscape, funding opportunities through bodies like the National Arts Council, and the importance of building relationships within the local arts community. This knowledge will enable me to contribute effectively from day one.</w:t>
      </w:r>
    </w:p>
    <w:bookmarkEnd w:id="23"/>
    <w:bookmarkStart w:id="24" w:name="conclusion"/>
    <w:p>
      <w:pPr>
        <w:pStyle w:val="Heading2"/>
      </w:pPr>
      <w:r>
        <w:t xml:space="preserve">Conclusion</w:t>
      </w:r>
    </w:p>
    <w:p>
      <w:pPr>
        <w:pStyle w:val="FirstParagraph"/>
      </w:pPr>
      <w:r>
        <w:t xml:space="preserve">In conclusion, I am confident that my background as a Musician, combined with my deep connection to Singapore Singapore, makes me a strong candidate for this role. I am eager to bring my creativity, expertise, and passion to your organization and contribute to its continued success. I would welcome the opportunity to discuss how my skills align with your needs in greater detail.</w:t>
      </w:r>
    </w:p>
    <w:p>
      <w:pPr>
        <w:pStyle w:val="BodyText"/>
      </w:pPr>
      <w:r>
        <w:t xml:space="preserve">Thank you for considering my application. I look forward to the possibility of collaborating with you in Singapore Singapore, where music has the power to unite, inspire, and transcend boundaries.</w:t>
      </w:r>
    </w:p>
    <w:p>
      <w:pPr>
        <w:pStyle w:val="BodyText"/>
      </w:pPr>
      <w:r>
        <w:t xml:space="preserve">Sincerely,</w:t>
      </w:r>
      <w:r>
        <w:br/>
      </w:r>
      <w:r>
        <w:t xml:space="preserve">[Your Full Name]</w:t>
      </w:r>
      <w:r>
        <w:br/>
      </w:r>
      <w:r>
        <w:t xml:space="preserve">[Your Contact Information]</w:t>
      </w:r>
      <w:r>
        <w:br/>
      </w:r>
      <w:r>
        <w:t xml:space="preserve">[LinkedIn or Portfolio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Singapore Singapore</dc:title>
  <dc:creator/>
  <cp:keywords/>
  <dcterms:created xsi:type="dcterms:W3CDTF">2026-07-23T22:17:42Z</dcterms:created>
  <dcterms:modified xsi:type="dcterms:W3CDTF">2026-07-23T22:17:42Z</dcterms:modified>
</cp:coreProperties>
</file>

<file path=docProps/custom.xml><?xml version="1.0" encoding="utf-8"?>
<Properties xmlns="http://schemas.openxmlformats.org/officeDocument/2006/custom-properties" xmlns:vt="http://schemas.openxmlformats.org/officeDocument/2006/docPropsVTypes"/>
</file>